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Ethiopia</w:t>
      </w:r>
      <w:r>
        <w:t xml:space="preserve"> </w:t>
      </w:r>
      <w:r>
        <w:t xml:space="preserve">Addis</w:t>
      </w:r>
      <w:r>
        <w:t xml:space="preserve"> </w:t>
      </w:r>
      <w:r>
        <w:t xml:space="preserve">Ababa</w:t>
      </w:r>
    </w:p>
    <w:bookmarkStart w:id="20" w:name="X44e90f9cb0c2d574f95c81e3696e53d39634e80"/>
    <w:p>
      <w:pPr>
        <w:pStyle w:val="Heading1"/>
      </w:pPr>
      <w:r>
        <w:t xml:space="preserve">Cover Letter for Laboratory Technician Position in Ethiopia (Addis Ababa)</w:t>
      </w:r>
    </w:p>
    <w:p>
      <w:pPr>
        <w:pStyle w:val="FirstParagraph"/>
      </w:pPr>
      <w:r>
        <w:t xml:space="preserve">Dear [Hiring Manager's Name or "To Whom It May Concern"],</w:t>
      </w:r>
    </w:p>
    <w:p>
      <w:pPr>
        <w:pStyle w:val="BodyText"/>
      </w:pPr>
      <w:r>
        <w:t xml:space="preserve">I am writing to express my enthusiastic interest in the Laboratory Technician position at [Organization/Institution Name] in Addis Ababa, Ethiopia. As a dedicated and skilled professional with a strong background in laboratory sciences, I am eager to contribute my expertise to support the critical work being done in this dynamic and growing city. My passion for scientific research, combined with my commitment to improving public health outcomes, aligns perfectly with the mission of your institution. I am particularly drawn to this opportunity because of Ethiopia’s unique role as a hub for innovation and development in East Africa, and I am excited about the chance to contribute my skills to a laboratory environment in Addis Ababa.</w:t>
      </w:r>
    </w:p>
    <w:p>
      <w:pPr>
        <w:pStyle w:val="BodyText"/>
      </w:pPr>
      <w:r>
        <w:t xml:space="preserve">With [X years] of experience in laboratory settings, I have developed a robust foundation in analytical techniques, quality control procedures, and data management. My work as a Laboratory Technician at [Previous Employer or Institution] has equipped me with the technical skills necessary to handle complex experiments, maintain laboratory equipment, and ensure compliance with safety protocols. For instance, I have routinely performed tasks such as sample preparation, chemical analysis, and microbiological testing while adhering to international standards like ISO 15189. These experiences have not only honed my attention to detail but also reinforced my ability to work efficiently in fast-paced environments.</w:t>
      </w:r>
    </w:p>
    <w:p>
      <w:pPr>
        <w:pStyle w:val="BodyText"/>
      </w:pPr>
      <w:r>
        <w:t xml:space="preserve">What sets me apart is my adaptability and willingness to learn. In Ethiopia, where the demand for reliable laboratory services is growing rapidly due to challenges like disease outbreaks and the need for improved healthcare infrastructure, I believe my skills can make a meaningful impact. Addis Ababa, as the capital city and a major center for education and research in Africa, presents an ideal setting for me to apply my knowledge. I am particularly interested in collaborating with local scientists and healthcare professionals to support diagnostic services that address public health priorities such as malaria, tuberculosis, and HIV. My goal is to contribute to the accuracy of test results that directly influence patient care and community health outcomes.</w:t>
      </w:r>
    </w:p>
    <w:p>
      <w:pPr>
        <w:pStyle w:val="BodyText"/>
      </w:pPr>
      <w:r>
        <w:t xml:space="preserve">During my time in [Previous Location or Country], I have worked with a diverse range of laboratory equipment, including spectrophotometers, centrifuges, and automated analyzers. I am also proficient in using laboratory information systems (LIS) to manage data and ensure seamless communication between departments. My ability to troubleshoot technical issues and maintain equipment has been instrumental in minimizing downtime and ensuring the continuity of critical experiments. These skills are especially valuable in a region like Ethiopia, where access to advanced technology may be limited, and the ability to optimize existing resources is key.</w:t>
      </w:r>
    </w:p>
    <w:p>
      <w:pPr>
        <w:pStyle w:val="BodyText"/>
      </w:pPr>
      <w:r>
        <w:t xml:space="preserve">Moreover, I have a strong understanding of the importance of cultural sensitivity in healthcare settings. Working in Addis Ababa would allow me to immerse myself in the local community and collaborate with professionals who are deeply committed to improving health services. I am particularly inspired by Ethiopia’s efforts to strengthen its healthcare system through initiatives like the Health Extension Program, which focuses on preventive care and disease surveillance. As a Laboratory Technician, I would be proud to support such initiatives by providing accurate and timely diagnostic results that inform public health strategies.</w:t>
      </w:r>
    </w:p>
    <w:p>
      <w:pPr>
        <w:pStyle w:val="BodyText"/>
      </w:pPr>
      <w:r>
        <w:t xml:space="preserve">I am also drawn to the collaborative spirit of laboratory work in Ethiopia. Addis Ababa is home to several research institutions, universities, and NGOs that are actively engaged in cutting-edge scientific studies. I am eager to contribute my expertise to this vibrant ecosystem and learn from the innovative approaches being taken by local scientists. Whether it is supporting clinical trials, conducting environmental testing, or assisting with educational programs for aspiring laboratory professionals, I am ready to bring my skills and enthusiasm to your team.</w:t>
      </w:r>
    </w:p>
    <w:p>
      <w:pPr>
        <w:pStyle w:val="BodyText"/>
      </w:pPr>
      <w:r>
        <w:t xml:space="preserve">In addition to my technical abilities, I possess strong communication and organizational skills. Effective collaboration with healthcare providers, researchers, and administrative staff is essential in a laboratory setting. I have consistently demonstrated the ability to convey complex information clearly and work well under pressure. For example, during a recent project at [Previous Employer], I coordinated with multiple departments to streamline sample processing workflows, reducing turnaround times by 20%. This experience has prepared me to adapt quickly to the unique demands of a laboratory in Addis Ababa.</w:t>
      </w:r>
    </w:p>
    <w:p>
      <w:pPr>
        <w:pStyle w:val="BodyText"/>
      </w:pPr>
      <w:r>
        <w:t xml:space="preserve">What excites me most about this opportunity is the chance to make a tangible difference. Ethiopia’s healthcare sector is undergoing significant transformation, and laboratories play a vital role in this progress. As a Laboratory Technician, I would be proud to support initiatives that enhance diagnostic accuracy, improve patient outcomes, and contribute to the country’s long-term health goals. I am confident that my background in laboratory sciences, combined with my dedication to excellence and innovation, makes me an ideal candidate for this position.</w:t>
      </w:r>
    </w:p>
    <w:p>
      <w:pPr>
        <w:pStyle w:val="BodyText"/>
      </w:pPr>
      <w:r>
        <w:t xml:space="preserve">Thank you for considering my application. I would be honored to discuss how my skills and experiences align with the needs of your institution. Please feel free to contact me at [Your Phone Number] or [Your Email Address] at your earliest convenience. I look forward to the opportunity to contribute to the success of [Organization/Institution Name] and support the important work being done in Addis Ababa, Ethiopi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 Ethiopia Addis Ababa</dc:title>
  <dc:creator/>
  <dc:language>en</dc:language>
  <cp:keywords/>
  <dcterms:created xsi:type="dcterms:W3CDTF">2025-12-09T04:26:17Z</dcterms:created>
  <dcterms:modified xsi:type="dcterms:W3CDTF">2025-12-09T04:26:17Z</dcterms:modified>
</cp:coreProperties>
</file>

<file path=docProps/custom.xml><?xml version="1.0" encoding="utf-8"?>
<Properties xmlns="http://schemas.openxmlformats.org/officeDocument/2006/custom-properties" xmlns:vt="http://schemas.openxmlformats.org/officeDocument/2006/docPropsVTypes"/>
</file>